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E07BD5" w14:textId="0F9B3FE4" w:rsidR="0070443F" w:rsidRPr="00C322D8" w:rsidRDefault="005C7B44">
      <w:pPr>
        <w:rPr>
          <w:lang w:val="en-GB"/>
        </w:rPr>
      </w:pPr>
      <w:r w:rsidRPr="00C322D8">
        <w:rPr>
          <w:lang w:val="en-GB"/>
        </w:rPr>
        <w:t>Summary</w:t>
      </w:r>
    </w:p>
    <w:p w14:paraId="51EEBF21" w14:textId="6F56C773" w:rsidR="005C7B44" w:rsidRDefault="005C7B44">
      <w:pPr>
        <w:rPr>
          <w:lang w:val="en-GB"/>
        </w:rPr>
      </w:pPr>
      <w:r w:rsidRPr="00C322D8">
        <w:rPr>
          <w:lang w:val="en-GB"/>
        </w:rPr>
        <w:t xml:space="preserve">Because English continues to spread, </w:t>
      </w:r>
      <w:r w:rsidR="00C322D8">
        <w:rPr>
          <w:lang w:val="en-GB"/>
        </w:rPr>
        <w:t xml:space="preserve">some </w:t>
      </w:r>
      <w:r w:rsidRPr="00C322D8">
        <w:rPr>
          <w:lang w:val="en-GB"/>
        </w:rPr>
        <w:t xml:space="preserve">linguistics say that it is fragmenting like </w:t>
      </w:r>
      <w:r w:rsidR="002F1D3F" w:rsidRPr="00C322D8">
        <w:rPr>
          <w:lang w:val="en-GB"/>
        </w:rPr>
        <w:t>Latin</w:t>
      </w:r>
      <w:r w:rsidRPr="00C322D8">
        <w:rPr>
          <w:lang w:val="en-GB"/>
        </w:rPr>
        <w:t xml:space="preserve"> did. For </w:t>
      </w:r>
      <w:r w:rsidR="002F1D3F" w:rsidRPr="00C322D8">
        <w:rPr>
          <w:lang w:val="en-GB"/>
        </w:rPr>
        <w:t>example</w:t>
      </w:r>
      <w:r w:rsidRPr="00C322D8">
        <w:rPr>
          <w:lang w:val="en-GB"/>
        </w:rPr>
        <w:t xml:space="preserve">, New </w:t>
      </w:r>
      <w:r w:rsidR="002F1D3F" w:rsidRPr="00C322D8">
        <w:rPr>
          <w:lang w:val="en-GB"/>
        </w:rPr>
        <w:t>vernaculars</w:t>
      </w:r>
      <w:r w:rsidR="00C322D8" w:rsidRPr="00C322D8">
        <w:rPr>
          <w:lang w:val="en-GB"/>
        </w:rPr>
        <w:t xml:space="preserve">, versions of </w:t>
      </w:r>
      <w:r w:rsidR="002F1D3F" w:rsidRPr="00C322D8">
        <w:rPr>
          <w:lang w:val="en-GB"/>
        </w:rPr>
        <w:t>English</w:t>
      </w:r>
      <w:r w:rsidR="00C322D8" w:rsidRPr="00C322D8">
        <w:rPr>
          <w:lang w:val="en-GB"/>
        </w:rPr>
        <w:t>,</w:t>
      </w:r>
      <w:r w:rsidRPr="00C322D8">
        <w:rPr>
          <w:lang w:val="en-GB"/>
        </w:rPr>
        <w:t xml:space="preserve"> have emerged in different places. </w:t>
      </w:r>
      <w:r w:rsidR="00C322D8">
        <w:rPr>
          <w:lang w:val="en-GB"/>
        </w:rPr>
        <w:t xml:space="preserve">One example of a version is across the Mexican border where there is a mix between </w:t>
      </w:r>
      <w:r w:rsidR="002F1D3F">
        <w:rPr>
          <w:lang w:val="en-GB"/>
        </w:rPr>
        <w:t>Spanish</w:t>
      </w:r>
      <w:r w:rsidR="00C322D8">
        <w:rPr>
          <w:lang w:val="en-GB"/>
        </w:rPr>
        <w:t xml:space="preserve"> and </w:t>
      </w:r>
      <w:r w:rsidR="002F1D3F">
        <w:rPr>
          <w:lang w:val="en-GB"/>
        </w:rPr>
        <w:t>English</w:t>
      </w:r>
      <w:r w:rsidR="00C322D8">
        <w:rPr>
          <w:lang w:val="en-GB"/>
        </w:rPr>
        <w:t xml:space="preserve">. </w:t>
      </w:r>
      <w:r w:rsidR="002F1D3F">
        <w:rPr>
          <w:lang w:val="en-GB"/>
        </w:rPr>
        <w:t>Others</w:t>
      </w:r>
      <w:r w:rsidR="00C322D8">
        <w:rPr>
          <w:lang w:val="en-GB"/>
        </w:rPr>
        <w:t xml:space="preserve"> </w:t>
      </w:r>
      <w:r w:rsidR="002F1D3F">
        <w:rPr>
          <w:lang w:val="en-GB"/>
        </w:rPr>
        <w:t>think</w:t>
      </w:r>
      <w:r w:rsidR="00C322D8">
        <w:rPr>
          <w:lang w:val="en-GB"/>
        </w:rPr>
        <w:t xml:space="preserve"> it is </w:t>
      </w:r>
      <w:r w:rsidR="002F1D3F">
        <w:rPr>
          <w:lang w:val="en-GB"/>
        </w:rPr>
        <w:t>too</w:t>
      </w:r>
      <w:r w:rsidR="00C322D8">
        <w:rPr>
          <w:lang w:val="en-GB"/>
        </w:rPr>
        <w:t xml:space="preserve"> deeply entrenched and </w:t>
      </w:r>
      <w:r w:rsidR="00AC6BB4">
        <w:rPr>
          <w:lang w:val="en-GB"/>
        </w:rPr>
        <w:t xml:space="preserve">widespread to die out. Instead it might survive in a simpler international form that could be called Globish. As English evolves the form where </w:t>
      </w:r>
      <w:r w:rsidR="002F1D3F">
        <w:rPr>
          <w:lang w:val="en-GB"/>
        </w:rPr>
        <w:t>it</w:t>
      </w:r>
      <w:r w:rsidR="00AC6BB4">
        <w:rPr>
          <w:lang w:val="en-GB"/>
        </w:rPr>
        <w:t xml:space="preserve"> </w:t>
      </w:r>
      <w:r w:rsidR="002F1D3F">
        <w:rPr>
          <w:lang w:val="en-GB"/>
        </w:rPr>
        <w:t>originated</w:t>
      </w:r>
      <w:r w:rsidR="00AC6BB4">
        <w:rPr>
          <w:lang w:val="en-GB"/>
        </w:rPr>
        <w:t xml:space="preserve"> might just become a dialect between many others. Native English speakers might have to become bilingual in their own language to be able to communicate with other Globish people.</w:t>
      </w:r>
    </w:p>
    <w:p w14:paraId="6F2E6C74" w14:textId="63038AB6" w:rsidR="008A6112" w:rsidRDefault="008A6112">
      <w:pPr>
        <w:rPr>
          <w:lang w:val="en-GB"/>
        </w:rPr>
      </w:pPr>
      <w:bookmarkStart w:id="0" w:name="_GoBack"/>
      <w:bookmarkEnd w:id="0"/>
    </w:p>
    <w:sectPr w:rsidR="008A611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DO1MDA1NDA0NDRV0lEKTi0uzszPAykwrAUAWcRVUCwAAAA="/>
  </w:docVars>
  <w:rsids>
    <w:rsidRoot w:val="00FB6A5A"/>
    <w:rsid w:val="00115C1F"/>
    <w:rsid w:val="002F1D3F"/>
    <w:rsid w:val="00477388"/>
    <w:rsid w:val="005C7B44"/>
    <w:rsid w:val="0070443F"/>
    <w:rsid w:val="008A6112"/>
    <w:rsid w:val="00A73A62"/>
    <w:rsid w:val="00AC6BB4"/>
    <w:rsid w:val="00B04B49"/>
    <w:rsid w:val="00B445D8"/>
    <w:rsid w:val="00BD2746"/>
    <w:rsid w:val="00C322D8"/>
    <w:rsid w:val="00F8282D"/>
    <w:rsid w:val="00FB6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F76F19"/>
  <w15:chartTrackingRefBased/>
  <w15:docId w15:val="{017AC940-32D3-49D6-A022-2C262980E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104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5</cp:revision>
  <dcterms:created xsi:type="dcterms:W3CDTF">2019-12-14T11:29:00Z</dcterms:created>
  <dcterms:modified xsi:type="dcterms:W3CDTF">2019-12-17T08:30:00Z</dcterms:modified>
</cp:coreProperties>
</file>